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F8C" w:rsidRPr="0029185F" w:rsidRDefault="00593F8C" w:rsidP="00593F8C">
      <w:pPr>
        <w:pStyle w:val="Overskrift1"/>
      </w:pPr>
      <w:r>
        <w:t xml:space="preserve">Interview guide, </w:t>
      </w:r>
      <w:r w:rsidR="00A47C43">
        <w:t>E</w:t>
      </w:r>
      <w:r w:rsidR="00A47C43" w:rsidRPr="0029185F">
        <w:t>nglish</w:t>
      </w:r>
      <w:bookmarkStart w:id="0" w:name="_GoBack"/>
      <w:bookmarkEnd w:id="0"/>
      <w:r w:rsidRPr="0029185F">
        <w:t xml:space="preserve"> translation: </w:t>
      </w:r>
    </w:p>
    <w:p w:rsidR="00593F8C" w:rsidRPr="00AE52BE" w:rsidRDefault="00593F8C" w:rsidP="00593F8C">
      <w:pPr>
        <w:pStyle w:val="Bunntekst"/>
        <w:spacing w:line="480" w:lineRule="auto"/>
      </w:pPr>
      <w:r>
        <w:t xml:space="preserve">(For original Norwegian version, please contact corresponding author). </w:t>
      </w:r>
    </w:p>
    <w:p w:rsidR="00593F8C" w:rsidRPr="004F2922" w:rsidRDefault="00593F8C" w:rsidP="00593F8C">
      <w:pPr>
        <w:pStyle w:val="Overskrift2"/>
      </w:pPr>
      <w:r>
        <w:t xml:space="preserve">English translation - </w:t>
      </w:r>
      <w:r w:rsidRPr="004F2922">
        <w:t xml:space="preserve">Interview Guide </w:t>
      </w:r>
      <w:r>
        <w:t>- The</w:t>
      </w:r>
      <w:r w:rsidRPr="004F2922">
        <w:t xml:space="preserve"> </w:t>
      </w:r>
      <w:r>
        <w:t xml:space="preserve">individual </w:t>
      </w:r>
      <w:r w:rsidRPr="004F2922">
        <w:t xml:space="preserve">Patient </w:t>
      </w:r>
      <w:r>
        <w:t>Pathway</w:t>
      </w:r>
      <w:r w:rsidRPr="004F2922">
        <w:t xml:space="preserve"> </w:t>
      </w:r>
    </w:p>
    <w:p w:rsidR="00593F8C" w:rsidRPr="004F2922" w:rsidRDefault="00593F8C" w:rsidP="00593F8C">
      <w:pPr>
        <w:spacing w:line="480" w:lineRule="auto"/>
      </w:pPr>
      <w:r w:rsidRPr="004F2922">
        <w:t xml:space="preserve">The interviewer reviews the patient's medical history, as presented </w:t>
      </w:r>
      <w:r>
        <w:t>in the synopsis based on the electronic health</w:t>
      </w:r>
      <w:r w:rsidRPr="004F2922">
        <w:t xml:space="preserve"> records, together with the patient at the start of the interview.</w:t>
      </w:r>
    </w:p>
    <w:p w:rsidR="00593F8C" w:rsidRPr="004F2922" w:rsidRDefault="00593F8C" w:rsidP="00593F8C">
      <w:pPr>
        <w:pStyle w:val="Overskrift3"/>
      </w:pPr>
      <w:r>
        <w:t>An</w:t>
      </w:r>
      <w:r w:rsidRPr="004F2922">
        <w:t xml:space="preserve"> overview of your health service </w:t>
      </w:r>
      <w:r>
        <w:t xml:space="preserve">visits </w:t>
      </w:r>
      <w:r w:rsidRPr="004F2922">
        <w:t>during this period</w:t>
      </w:r>
    </w:p>
    <w:p w:rsidR="00593F8C" w:rsidRPr="004F2922" w:rsidRDefault="00593F8C" w:rsidP="00593F8C">
      <w:pPr>
        <w:spacing w:line="480" w:lineRule="auto"/>
      </w:pPr>
      <w:r>
        <w:t>Are there any</w:t>
      </w:r>
      <w:r w:rsidRPr="004F2922">
        <w:t xml:space="preserve"> important </w:t>
      </w:r>
      <w:r>
        <w:t xml:space="preserve">healthcare events that are </w:t>
      </w:r>
      <w:r w:rsidRPr="004F2922">
        <w:t>missing?</w:t>
      </w:r>
    </w:p>
    <w:p w:rsidR="00593F8C" w:rsidRPr="004F2922" w:rsidRDefault="00593F8C" w:rsidP="00593F8C">
      <w:pPr>
        <w:spacing w:line="480" w:lineRule="auto"/>
      </w:pPr>
      <w:r>
        <w:t>Is any of the information I have shown you wrong</w:t>
      </w:r>
      <w:r w:rsidRPr="004F2922">
        <w:t>?</w:t>
      </w:r>
    </w:p>
    <w:p w:rsidR="00593F8C" w:rsidRPr="004F2922" w:rsidRDefault="00593F8C" w:rsidP="00593F8C">
      <w:pPr>
        <w:spacing w:line="480" w:lineRule="auto"/>
      </w:pPr>
      <w:r>
        <w:t>Do you w</w:t>
      </w:r>
      <w:r w:rsidRPr="004F2922">
        <w:t xml:space="preserve">ant to add </w:t>
      </w:r>
      <w:r>
        <w:t xml:space="preserve">any visits </w:t>
      </w:r>
      <w:r w:rsidRPr="004F2922">
        <w:t xml:space="preserve">to </w:t>
      </w:r>
      <w:r>
        <w:t xml:space="preserve">services </w:t>
      </w:r>
      <w:r w:rsidRPr="004F2922">
        <w:t xml:space="preserve">outside the </w:t>
      </w:r>
      <w:r>
        <w:t xml:space="preserve">conventional </w:t>
      </w:r>
      <w:r w:rsidRPr="004F2922">
        <w:t xml:space="preserve">health service that was important to you at </w:t>
      </w:r>
      <w:r>
        <w:t>in this period</w:t>
      </w:r>
      <w:r w:rsidRPr="004F2922">
        <w:t>? Examples: dental</w:t>
      </w:r>
      <w:r>
        <w:t xml:space="preserve"> services</w:t>
      </w:r>
      <w:r w:rsidRPr="004F2922">
        <w:t>, physiotherapy, alternative therapy</w:t>
      </w:r>
      <w:r>
        <w:t>,</w:t>
      </w:r>
      <w:r w:rsidRPr="004F2922">
        <w:t xml:space="preserve"> etc.</w:t>
      </w:r>
    </w:p>
    <w:p w:rsidR="00593F8C" w:rsidRPr="004F2922" w:rsidRDefault="00593F8C" w:rsidP="00593F8C">
      <w:pPr>
        <w:spacing w:line="480" w:lineRule="auto"/>
      </w:pPr>
      <w:r>
        <w:t xml:space="preserve">Think of your overall care. </w:t>
      </w:r>
      <w:r w:rsidRPr="00155014">
        <w:rPr>
          <w:noProof/>
        </w:rPr>
        <w:t>How did you experience the collaboration with the</w:t>
      </w:r>
      <w:r w:rsidRPr="004F2922">
        <w:t xml:space="preserve"> health services during this period?</w:t>
      </w:r>
    </w:p>
    <w:p w:rsidR="00593F8C" w:rsidRPr="004F2922" w:rsidRDefault="00593F8C" w:rsidP="00593F8C">
      <w:pPr>
        <w:pStyle w:val="Overskrift3"/>
      </w:pPr>
      <w:r w:rsidRPr="004F2922">
        <w:t xml:space="preserve">Key </w:t>
      </w:r>
      <w:r>
        <w:t xml:space="preserve">health service </w:t>
      </w:r>
      <w:r w:rsidRPr="004F2922">
        <w:t xml:space="preserve">events </w:t>
      </w:r>
      <w:r>
        <w:t xml:space="preserve">in </w:t>
      </w:r>
      <w:r w:rsidRPr="004F2922">
        <w:t xml:space="preserve">the </w:t>
      </w:r>
      <w:r>
        <w:t xml:space="preserve">review </w:t>
      </w:r>
      <w:r w:rsidRPr="004F2922">
        <w:t>period</w:t>
      </w:r>
    </w:p>
    <w:p w:rsidR="00593F8C" w:rsidRPr="004F2922" w:rsidRDefault="00593F8C" w:rsidP="00593F8C">
      <w:pPr>
        <w:spacing w:line="480" w:lineRule="auto"/>
      </w:pPr>
      <w:r w:rsidRPr="004F2922">
        <w:t xml:space="preserve">What events were important to you? Describe why they </w:t>
      </w:r>
      <w:r>
        <w:t>were</w:t>
      </w:r>
      <w:r w:rsidRPr="004F2922">
        <w:t xml:space="preserve"> important.</w:t>
      </w:r>
    </w:p>
    <w:p w:rsidR="00593F8C" w:rsidRPr="004F2922" w:rsidRDefault="00593F8C" w:rsidP="00593F8C">
      <w:pPr>
        <w:spacing w:line="480" w:lineRule="auto"/>
      </w:pPr>
      <w:r w:rsidRPr="004F2922">
        <w:t xml:space="preserve">What events were particularly </w:t>
      </w:r>
      <w:r>
        <w:t>satisfactory</w:t>
      </w:r>
      <w:r w:rsidRPr="004F2922">
        <w:t xml:space="preserve"> - describe </w:t>
      </w:r>
      <w:proofErr w:type="gramStart"/>
      <w:r w:rsidRPr="004F2922">
        <w:t xml:space="preserve">these and why they were </w:t>
      </w:r>
      <w:r>
        <w:t>satisfactory</w:t>
      </w:r>
      <w:proofErr w:type="gramEnd"/>
      <w:r w:rsidRPr="004F2922">
        <w:t>.</w:t>
      </w:r>
    </w:p>
    <w:p w:rsidR="00593F8C" w:rsidRPr="004F2922" w:rsidRDefault="00593F8C" w:rsidP="00593F8C">
      <w:pPr>
        <w:spacing w:line="480" w:lineRule="auto"/>
      </w:pPr>
      <w:r w:rsidRPr="004F2922">
        <w:t>What events were particularly challenging - describe these and why they were challenging.</w:t>
      </w:r>
    </w:p>
    <w:p w:rsidR="00593F8C" w:rsidRPr="004F2922" w:rsidRDefault="00593F8C" w:rsidP="00593F8C">
      <w:pPr>
        <w:spacing w:line="480" w:lineRule="auto"/>
      </w:pPr>
      <w:r w:rsidRPr="004F2922">
        <w:t>Did these events have consequences for you?</w:t>
      </w:r>
    </w:p>
    <w:p w:rsidR="00593F8C" w:rsidRPr="004F2922" w:rsidRDefault="00593F8C" w:rsidP="00593F8C">
      <w:pPr>
        <w:pStyle w:val="Overskrift3"/>
      </w:pPr>
      <w:r>
        <w:lastRenderedPageBreak/>
        <w:t>Goals</w:t>
      </w:r>
      <w:r w:rsidRPr="004F2922">
        <w:t xml:space="preserve"> and plan </w:t>
      </w:r>
      <w:r>
        <w:t>for</w:t>
      </w:r>
      <w:r w:rsidRPr="004F2922">
        <w:t xml:space="preserve"> treatment, and </w:t>
      </w:r>
      <w:r>
        <w:t xml:space="preserve">follow up </w:t>
      </w:r>
      <w:r w:rsidRPr="004F2922">
        <w:t>of treatment over time</w:t>
      </w:r>
    </w:p>
    <w:p w:rsidR="00593F8C" w:rsidRPr="004F2922" w:rsidRDefault="00593F8C" w:rsidP="00593F8C">
      <w:pPr>
        <w:spacing w:line="480" w:lineRule="auto"/>
      </w:pPr>
      <w:r w:rsidRPr="004F2922">
        <w:t xml:space="preserve">For </w:t>
      </w:r>
      <w:r>
        <w:t>long-term</w:t>
      </w:r>
      <w:r w:rsidRPr="004F2922">
        <w:t xml:space="preserve"> illness or condition</w:t>
      </w:r>
      <w:r>
        <w:t>s</w:t>
      </w:r>
      <w:r w:rsidRPr="004F2922">
        <w:t xml:space="preserve">, it </w:t>
      </w:r>
      <w:r>
        <w:t xml:space="preserve">matters </w:t>
      </w:r>
      <w:r w:rsidRPr="004F2922">
        <w:t>that both caregivers and patients have a common view on what the goal</w:t>
      </w:r>
      <w:r>
        <w:t>s</w:t>
      </w:r>
      <w:r w:rsidRPr="004F2922">
        <w:t xml:space="preserve"> of </w:t>
      </w:r>
      <w:r>
        <w:t xml:space="preserve">care </w:t>
      </w:r>
      <w:r w:rsidRPr="004F2922">
        <w:t xml:space="preserve">are and how </w:t>
      </w:r>
      <w:r>
        <w:t xml:space="preserve">care </w:t>
      </w:r>
      <w:proofErr w:type="gramStart"/>
      <w:r w:rsidRPr="004F2922">
        <w:t xml:space="preserve">will be </w:t>
      </w:r>
      <w:r>
        <w:t>delivered</w:t>
      </w:r>
      <w:proofErr w:type="gramEnd"/>
      <w:r w:rsidRPr="004F2922">
        <w:t>.</w:t>
      </w:r>
    </w:p>
    <w:p w:rsidR="00593F8C" w:rsidRPr="004F2922" w:rsidRDefault="00593F8C" w:rsidP="00593F8C">
      <w:pPr>
        <w:spacing w:line="480" w:lineRule="auto"/>
      </w:pPr>
      <w:r w:rsidRPr="004F2922">
        <w:t xml:space="preserve">What do you understand by the </w:t>
      </w:r>
      <w:r>
        <w:t>term “goals of care”</w:t>
      </w:r>
      <w:r w:rsidRPr="004F2922">
        <w:t>?</w:t>
      </w:r>
    </w:p>
    <w:p w:rsidR="00593F8C" w:rsidRPr="004F2922" w:rsidRDefault="00593F8C" w:rsidP="00593F8C">
      <w:pPr>
        <w:spacing w:line="480" w:lineRule="auto"/>
      </w:pPr>
      <w:r w:rsidRPr="004F2922">
        <w:t xml:space="preserve">The </w:t>
      </w:r>
      <w:r>
        <w:t>“goals of care”</w:t>
      </w:r>
      <w:r w:rsidRPr="004F2922">
        <w:t xml:space="preserve"> </w:t>
      </w:r>
      <w:r>
        <w:t xml:space="preserve">will </w:t>
      </w:r>
      <w:r w:rsidRPr="004F2922">
        <w:t xml:space="preserve">depend on how </w:t>
      </w:r>
      <w:r>
        <w:t>your</w:t>
      </w:r>
      <w:r w:rsidRPr="004F2922">
        <w:t xml:space="preserve"> condition(s) effect</w:t>
      </w:r>
      <w:r>
        <w:t>(</w:t>
      </w:r>
      <w:r w:rsidRPr="004F2922">
        <w:t>s</w:t>
      </w:r>
      <w:r>
        <w:t>)</w:t>
      </w:r>
      <w:r w:rsidRPr="004F2922">
        <w:t xml:space="preserve"> your life, what is </w:t>
      </w:r>
      <w:r>
        <w:t>realistic</w:t>
      </w:r>
      <w:r w:rsidRPr="004F2922">
        <w:t xml:space="preserve"> to achieve and what matters most to you </w:t>
      </w:r>
      <w:r>
        <w:t>in your life</w:t>
      </w:r>
      <w:r w:rsidRPr="004F2922">
        <w:t>.</w:t>
      </w:r>
    </w:p>
    <w:p w:rsidR="00593F8C" w:rsidRPr="004F2922" w:rsidRDefault="00593F8C" w:rsidP="00593F8C">
      <w:pPr>
        <w:spacing w:line="480" w:lineRule="auto"/>
      </w:pPr>
      <w:r>
        <w:t xml:space="preserve">Are you able to formulate </w:t>
      </w:r>
      <w:r w:rsidRPr="004F2922">
        <w:t xml:space="preserve">what </w:t>
      </w:r>
      <w:r>
        <w:t>you consider your goals of care the l</w:t>
      </w:r>
      <w:r w:rsidRPr="004F2922">
        <w:t xml:space="preserve">ast year - can </w:t>
      </w:r>
      <w:r>
        <w:t xml:space="preserve">you </w:t>
      </w:r>
      <w:r w:rsidRPr="004F2922">
        <w:t>explain why?</w:t>
      </w:r>
    </w:p>
    <w:p w:rsidR="00593F8C" w:rsidRPr="004F2922" w:rsidRDefault="00593F8C" w:rsidP="00593F8C">
      <w:pPr>
        <w:spacing w:line="480" w:lineRule="auto"/>
      </w:pPr>
      <w:proofErr w:type="gramStart"/>
      <w:r w:rsidRPr="004F2922">
        <w:t xml:space="preserve">Have you and your </w:t>
      </w:r>
      <w:r>
        <w:t>providers</w:t>
      </w:r>
      <w:r w:rsidRPr="004F2922">
        <w:t xml:space="preserve"> discussed goals </w:t>
      </w:r>
      <w:r>
        <w:t>for your current/future care</w:t>
      </w:r>
      <w:r w:rsidRPr="004F2922">
        <w:t>?</w:t>
      </w:r>
      <w:proofErr w:type="gramEnd"/>
    </w:p>
    <w:p w:rsidR="00593F8C" w:rsidRPr="004F2922" w:rsidRDefault="00593F8C" w:rsidP="00593F8C">
      <w:pPr>
        <w:pStyle w:val="Overskrift3"/>
      </w:pPr>
      <w:r w:rsidRPr="004F2922">
        <w:t>Choice of treatment</w:t>
      </w:r>
    </w:p>
    <w:p w:rsidR="00593F8C" w:rsidRPr="004F2922" w:rsidRDefault="00593F8C" w:rsidP="00593F8C">
      <w:pPr>
        <w:spacing w:line="480" w:lineRule="auto"/>
      </w:pPr>
      <w:r w:rsidRPr="004F2922">
        <w:t xml:space="preserve">Have your </w:t>
      </w:r>
      <w:r>
        <w:t>providers</w:t>
      </w:r>
      <w:r w:rsidRPr="004F2922">
        <w:t xml:space="preserve"> told </w:t>
      </w:r>
      <w:r>
        <w:t xml:space="preserve">you </w:t>
      </w:r>
      <w:r w:rsidRPr="004F2922">
        <w:t xml:space="preserve">or discussed with you </w:t>
      </w:r>
      <w:r>
        <w:t xml:space="preserve">whether there are different </w:t>
      </w:r>
      <w:r w:rsidRPr="004F2922">
        <w:t xml:space="preserve">treatment options </w:t>
      </w:r>
      <w:r>
        <w:t xml:space="preserve">for your condition(s) that you may choose </w:t>
      </w:r>
      <w:proofErr w:type="gramStart"/>
      <w:r>
        <w:t>amo</w:t>
      </w:r>
      <w:r w:rsidRPr="004F2922">
        <w:t>ng</w:t>
      </w:r>
      <w:proofErr w:type="gramEnd"/>
      <w:r w:rsidRPr="004F2922">
        <w:t>?</w:t>
      </w:r>
    </w:p>
    <w:p w:rsidR="00593F8C" w:rsidRPr="004F2922" w:rsidRDefault="00593F8C" w:rsidP="00593F8C">
      <w:pPr>
        <w:spacing w:line="480" w:lineRule="auto"/>
      </w:pPr>
      <w:r w:rsidRPr="004F2922">
        <w:t xml:space="preserve">To what extent do you feel </w:t>
      </w:r>
      <w:r>
        <w:t xml:space="preserve">that </w:t>
      </w:r>
      <w:r w:rsidRPr="004F2922">
        <w:t xml:space="preserve">health professionals know your personal </w:t>
      </w:r>
      <w:r>
        <w:t>preferences</w:t>
      </w:r>
      <w:r w:rsidRPr="004F2922">
        <w:t xml:space="preserve"> when they choose or recommend a treatment?</w:t>
      </w:r>
    </w:p>
    <w:p w:rsidR="00593F8C" w:rsidRPr="004F2922" w:rsidRDefault="00593F8C" w:rsidP="00593F8C">
      <w:pPr>
        <w:spacing w:line="480" w:lineRule="auto"/>
      </w:pPr>
      <w:r w:rsidRPr="004F2922">
        <w:t xml:space="preserve">To what extent do you feel health workers actively include your </w:t>
      </w:r>
      <w:r>
        <w:t>significant others</w:t>
      </w:r>
      <w:r w:rsidRPr="004F2922">
        <w:t xml:space="preserve"> in discussion</w:t>
      </w:r>
      <w:r>
        <w:t>/</w:t>
      </w:r>
      <w:r w:rsidRPr="004F2922">
        <w:t>information when they choose or recommend a treatment?</w:t>
      </w:r>
    </w:p>
    <w:p w:rsidR="00593F8C" w:rsidRPr="004F2922" w:rsidRDefault="00593F8C" w:rsidP="00593F8C">
      <w:pPr>
        <w:spacing w:line="480" w:lineRule="auto"/>
      </w:pPr>
      <w:r w:rsidRPr="004F2922">
        <w:t xml:space="preserve">In </w:t>
      </w:r>
      <w:r>
        <w:t xml:space="preserve">treatment of acute illness, </w:t>
      </w:r>
      <w:r w:rsidRPr="004F2922">
        <w:t xml:space="preserve">health professionals </w:t>
      </w:r>
      <w:r>
        <w:t xml:space="preserve">often have to </w:t>
      </w:r>
      <w:r w:rsidRPr="004F2922">
        <w:t>make quick decisions o</w:t>
      </w:r>
      <w:r>
        <w:t>n your behalf. However, in long-</w:t>
      </w:r>
      <w:r w:rsidRPr="004F2922">
        <w:t>term illnesses</w:t>
      </w:r>
      <w:r>
        <w:t>/</w:t>
      </w:r>
      <w:r w:rsidRPr="004F2922">
        <w:t>conditions</w:t>
      </w:r>
      <w:r>
        <w:t>,</w:t>
      </w:r>
      <w:r w:rsidRPr="004F2922">
        <w:t xml:space="preserve"> </w:t>
      </w:r>
      <w:r>
        <w:t xml:space="preserve">it is </w:t>
      </w:r>
      <w:r w:rsidRPr="004F2922">
        <w:t xml:space="preserve">useful to schedule </w:t>
      </w:r>
      <w:r>
        <w:t xml:space="preserve">follow up </w:t>
      </w:r>
      <w:r w:rsidRPr="004F2922">
        <w:t xml:space="preserve">over time. Here we </w:t>
      </w:r>
      <w:r>
        <w:t xml:space="preserve">are referring to </w:t>
      </w:r>
      <w:r w:rsidRPr="004F2922">
        <w:t xml:space="preserve">scheduling multiple contacts over time and </w:t>
      </w:r>
      <w:proofErr w:type="gramStart"/>
      <w:r w:rsidRPr="004F2922">
        <w:t>perhaps also</w:t>
      </w:r>
      <w:proofErr w:type="gramEnd"/>
      <w:r w:rsidRPr="004F2922">
        <w:t xml:space="preserve"> </w:t>
      </w:r>
      <w:r>
        <w:t>coordination across</w:t>
      </w:r>
      <w:r w:rsidRPr="004F2922">
        <w:t xml:space="preserve"> different parts of the health service </w:t>
      </w:r>
      <w:r>
        <w:t>that are</w:t>
      </w:r>
      <w:r w:rsidRPr="004F2922">
        <w:t xml:space="preserve"> responsible for different parts of the follow-up.</w:t>
      </w:r>
    </w:p>
    <w:p w:rsidR="00593F8C" w:rsidRPr="004F2922" w:rsidRDefault="00593F8C" w:rsidP="00593F8C">
      <w:pPr>
        <w:spacing w:line="480" w:lineRule="auto"/>
      </w:pPr>
      <w:r>
        <w:lastRenderedPageBreak/>
        <w:t>How</w:t>
      </w:r>
      <w:r w:rsidRPr="004F2922">
        <w:t xml:space="preserve"> do you understand the </w:t>
      </w:r>
      <w:r>
        <w:t>term</w:t>
      </w:r>
      <w:r w:rsidRPr="004F2922">
        <w:t xml:space="preserve"> follow-up?</w:t>
      </w:r>
    </w:p>
    <w:p w:rsidR="00593F8C" w:rsidRPr="004F2922" w:rsidRDefault="00593F8C" w:rsidP="00593F8C">
      <w:pPr>
        <w:spacing w:line="480" w:lineRule="auto"/>
      </w:pPr>
      <w:r w:rsidRPr="004F2922">
        <w:t xml:space="preserve">Do you know if a </w:t>
      </w:r>
      <w:r>
        <w:t xml:space="preserve">follow-up </w:t>
      </w:r>
      <w:r w:rsidRPr="004F2922">
        <w:t>plan</w:t>
      </w:r>
      <w:r>
        <w:t xml:space="preserve"> </w:t>
      </w:r>
      <w:proofErr w:type="gramStart"/>
      <w:r>
        <w:t>has been made</w:t>
      </w:r>
      <w:proofErr w:type="gramEnd"/>
      <w:r w:rsidRPr="004F2922">
        <w:t xml:space="preserve"> for you?</w:t>
      </w:r>
    </w:p>
    <w:p w:rsidR="00593F8C" w:rsidRPr="004F2922" w:rsidRDefault="00593F8C" w:rsidP="00593F8C">
      <w:pPr>
        <w:spacing w:line="480" w:lineRule="auto"/>
      </w:pPr>
      <w:r>
        <w:t>What do you think might be the</w:t>
      </w:r>
      <w:r w:rsidRPr="004F2922">
        <w:t xml:space="preserve"> potential benefit</w:t>
      </w:r>
      <w:r>
        <w:t>s</w:t>
      </w:r>
      <w:r w:rsidRPr="004F2922">
        <w:t xml:space="preserve"> from a </w:t>
      </w:r>
      <w:r>
        <w:t>follow-up plan</w:t>
      </w:r>
      <w:r w:rsidRPr="004F2922">
        <w:t>?</w:t>
      </w:r>
    </w:p>
    <w:p w:rsidR="00593F8C" w:rsidRPr="004F2922" w:rsidRDefault="00593F8C" w:rsidP="00593F8C">
      <w:pPr>
        <w:spacing w:line="480" w:lineRule="auto"/>
      </w:pPr>
      <w:r w:rsidRPr="004F2922">
        <w:t>To what extent do you f</w:t>
      </w:r>
      <w:r>
        <w:t>eel health professionals discuss</w:t>
      </w:r>
      <w:r w:rsidRPr="004F2922">
        <w:t xml:space="preserve"> with you and take into account your personal situation when </w:t>
      </w:r>
      <w:r>
        <w:t>they make</w:t>
      </w:r>
      <w:r w:rsidRPr="004F2922">
        <w:t xml:space="preserve"> a </w:t>
      </w:r>
      <w:r>
        <w:t xml:space="preserve">follow-up plan </w:t>
      </w:r>
      <w:r w:rsidRPr="004F2922">
        <w:t>for you?</w:t>
      </w:r>
    </w:p>
    <w:p w:rsidR="00593F8C" w:rsidRPr="004F2922" w:rsidRDefault="00593F8C" w:rsidP="00593F8C">
      <w:pPr>
        <w:spacing w:line="480" w:lineRule="auto"/>
      </w:pPr>
      <w:r w:rsidRPr="004F2922">
        <w:t>To what extent do you f</w:t>
      </w:r>
      <w:r>
        <w:t>eel health professionals involve your significant others</w:t>
      </w:r>
      <w:r w:rsidRPr="004F2922">
        <w:t xml:space="preserve"> when </w:t>
      </w:r>
      <w:r>
        <w:t>they make</w:t>
      </w:r>
      <w:r w:rsidRPr="004F2922">
        <w:t xml:space="preserve"> a </w:t>
      </w:r>
      <w:r>
        <w:t xml:space="preserve">follow-up plan </w:t>
      </w:r>
      <w:r w:rsidRPr="004F2922">
        <w:t>for you?</w:t>
      </w:r>
    </w:p>
    <w:p w:rsidR="00593F8C" w:rsidRPr="004F2922" w:rsidRDefault="00593F8C" w:rsidP="00593F8C">
      <w:pPr>
        <w:spacing w:line="480" w:lineRule="auto"/>
      </w:pPr>
      <w:r w:rsidRPr="004F2922">
        <w:t xml:space="preserve">If there is no </w:t>
      </w:r>
      <w:r>
        <w:t>follow up plan, do</w:t>
      </w:r>
      <w:r w:rsidRPr="004F2922">
        <w:t xml:space="preserve"> you feel that health workers actively contact or </w:t>
      </w:r>
      <w:r>
        <w:t xml:space="preserve">summon you to discuss how things are progressing </w:t>
      </w:r>
      <w:r w:rsidRPr="004F2922">
        <w:t xml:space="preserve">after a treatment </w:t>
      </w:r>
      <w:proofErr w:type="gramStart"/>
      <w:r>
        <w:t xml:space="preserve">has been recently started or </w:t>
      </w:r>
      <w:r w:rsidRPr="004F2922">
        <w:t>ended</w:t>
      </w:r>
      <w:proofErr w:type="gramEnd"/>
      <w:r w:rsidRPr="004F2922">
        <w:t>?</w:t>
      </w:r>
    </w:p>
    <w:p w:rsidR="00593F8C" w:rsidRPr="004F2922" w:rsidRDefault="00593F8C" w:rsidP="00593F8C">
      <w:pPr>
        <w:pStyle w:val="Overskrift3"/>
      </w:pPr>
      <w:r>
        <w:t xml:space="preserve">Integration between </w:t>
      </w:r>
      <w:r w:rsidRPr="004F2922">
        <w:t xml:space="preserve">services and transition between </w:t>
      </w:r>
      <w:r>
        <w:t>services</w:t>
      </w:r>
    </w:p>
    <w:p w:rsidR="00593F8C" w:rsidRPr="004F2922" w:rsidRDefault="00593F8C" w:rsidP="00593F8C">
      <w:pPr>
        <w:spacing w:line="480" w:lineRule="auto"/>
      </w:pPr>
      <w:proofErr w:type="gramStart"/>
      <w:r w:rsidRPr="004F2922">
        <w:t>You've</w:t>
      </w:r>
      <w:proofErr w:type="gramEnd"/>
      <w:r w:rsidRPr="004F2922">
        <w:t xml:space="preserve"> probably experienced being referred from one part of </w:t>
      </w:r>
      <w:r>
        <w:t>healthcare</w:t>
      </w:r>
      <w:r w:rsidRPr="004F2922">
        <w:t xml:space="preserve"> to </w:t>
      </w:r>
      <w:r>
        <w:t>an</w:t>
      </w:r>
      <w:r w:rsidRPr="004F2922">
        <w:t xml:space="preserve">other for assessment or treatment. Now we </w:t>
      </w:r>
      <w:r>
        <w:t>wish to</w:t>
      </w:r>
      <w:r w:rsidRPr="004F2922">
        <w:t xml:space="preserve"> focus on transitions between </w:t>
      </w:r>
      <w:r>
        <w:t>services</w:t>
      </w:r>
      <w:r w:rsidRPr="004F2922">
        <w:t xml:space="preserve"> in </w:t>
      </w:r>
      <w:r>
        <w:t>healthcare</w:t>
      </w:r>
      <w:r w:rsidRPr="004F2922">
        <w:t xml:space="preserve"> (e.g., from GP to hospital or from Department A to Department B). We want to look at the coherence of services, both concerning how they are organized, how information travels between the </w:t>
      </w:r>
      <w:r>
        <w:t>services</w:t>
      </w:r>
      <w:r w:rsidRPr="004F2922">
        <w:t xml:space="preserve"> and how </w:t>
      </w:r>
      <w:r>
        <w:t>your needs have been taken into account</w:t>
      </w:r>
      <w:r w:rsidRPr="004F2922">
        <w:t>.</w:t>
      </w:r>
    </w:p>
    <w:p w:rsidR="00593F8C" w:rsidRPr="004F2922" w:rsidRDefault="00593F8C" w:rsidP="00593F8C">
      <w:pPr>
        <w:spacing w:line="480" w:lineRule="auto"/>
      </w:pPr>
      <w:r w:rsidRPr="004F2922">
        <w:t>(Organizational continuity)</w:t>
      </w:r>
    </w:p>
    <w:p w:rsidR="00593F8C" w:rsidRPr="004F2922" w:rsidRDefault="00593F8C" w:rsidP="00593F8C">
      <w:pPr>
        <w:spacing w:line="480" w:lineRule="auto"/>
      </w:pPr>
      <w:r w:rsidRPr="004F2922">
        <w:t xml:space="preserve">When you </w:t>
      </w:r>
      <w:proofErr w:type="gramStart"/>
      <w:r w:rsidRPr="004F2922">
        <w:t>were referred</w:t>
      </w:r>
      <w:proofErr w:type="gramEnd"/>
      <w:r w:rsidRPr="004F2922">
        <w:t xml:space="preserve"> to another unit in the health service, how was </w:t>
      </w:r>
      <w:r>
        <w:t>the</w:t>
      </w:r>
      <w:r w:rsidRPr="004F2922">
        <w:t xml:space="preserve"> decision </w:t>
      </w:r>
      <w:r>
        <w:t>made</w:t>
      </w:r>
      <w:r w:rsidRPr="004F2922">
        <w:t xml:space="preserve"> and how was it communicated to you?</w:t>
      </w:r>
    </w:p>
    <w:p w:rsidR="00593F8C" w:rsidRPr="004F2922" w:rsidRDefault="00593F8C" w:rsidP="00593F8C">
      <w:pPr>
        <w:spacing w:line="480" w:lineRule="auto"/>
      </w:pPr>
      <w:r>
        <w:t xml:space="preserve">Did the referral proceed as you had </w:t>
      </w:r>
      <w:r w:rsidRPr="004F2922">
        <w:t>expected</w:t>
      </w:r>
      <w:r>
        <w:t>/or were explained?</w:t>
      </w:r>
    </w:p>
    <w:p w:rsidR="00593F8C" w:rsidRPr="004F2922" w:rsidRDefault="00593F8C" w:rsidP="00593F8C">
      <w:pPr>
        <w:spacing w:line="480" w:lineRule="auto"/>
      </w:pPr>
      <w:r w:rsidRPr="004F2922">
        <w:t xml:space="preserve">If a </w:t>
      </w:r>
      <w:r>
        <w:t xml:space="preserve">referral did not </w:t>
      </w:r>
      <w:proofErr w:type="gramStart"/>
      <w:r>
        <w:t>proceed</w:t>
      </w:r>
      <w:proofErr w:type="gramEnd"/>
      <w:r>
        <w:t xml:space="preserve"> as it </w:t>
      </w:r>
      <w:r w:rsidRPr="004F2922">
        <w:t xml:space="preserve">should, </w:t>
      </w:r>
      <w:r>
        <w:t xml:space="preserve">did this have any </w:t>
      </w:r>
      <w:r w:rsidRPr="004F2922">
        <w:t>consequences for you?</w:t>
      </w:r>
    </w:p>
    <w:p w:rsidR="00593F8C" w:rsidRPr="004F2922" w:rsidRDefault="00593F8C" w:rsidP="00593F8C">
      <w:pPr>
        <w:spacing w:line="480" w:lineRule="auto"/>
      </w:pPr>
      <w:r w:rsidRPr="004F2922">
        <w:t>(Information</w:t>
      </w:r>
      <w:r>
        <w:t>al</w:t>
      </w:r>
      <w:r w:rsidRPr="004F2922">
        <w:t xml:space="preserve"> Continuity)</w:t>
      </w:r>
    </w:p>
    <w:p w:rsidR="00593F8C" w:rsidRPr="004F2922" w:rsidRDefault="00593F8C" w:rsidP="00593F8C">
      <w:pPr>
        <w:spacing w:line="480" w:lineRule="auto"/>
      </w:pPr>
      <w:r>
        <w:lastRenderedPageBreak/>
        <w:t xml:space="preserve">Did you get the sense that the providers that you have met had </w:t>
      </w:r>
      <w:r w:rsidRPr="004F2922">
        <w:t>the necessary knowledge of your medical history (previous test results, past decisions, etc.)?</w:t>
      </w:r>
    </w:p>
    <w:p w:rsidR="00593F8C" w:rsidRPr="004F2922" w:rsidRDefault="00593F8C" w:rsidP="00593F8C">
      <w:pPr>
        <w:spacing w:line="480" w:lineRule="auto"/>
      </w:pPr>
      <w:r w:rsidRPr="004F2922">
        <w:t xml:space="preserve">If you experienced </w:t>
      </w:r>
      <w:r>
        <w:t xml:space="preserve">the provider was not entirely up to date on your history, did this have any </w:t>
      </w:r>
      <w:r w:rsidRPr="004F2922">
        <w:t>consequences for you?</w:t>
      </w:r>
    </w:p>
    <w:p w:rsidR="00593F8C" w:rsidRPr="00607785" w:rsidRDefault="00593F8C" w:rsidP="00593F8C">
      <w:pPr>
        <w:spacing w:line="480" w:lineRule="auto"/>
      </w:pPr>
      <w:r w:rsidRPr="00607785">
        <w:t>(Relational continuity)</w:t>
      </w:r>
    </w:p>
    <w:p w:rsidR="00593F8C" w:rsidRPr="004F2922" w:rsidRDefault="00593F8C" w:rsidP="00593F8C">
      <w:pPr>
        <w:spacing w:line="480" w:lineRule="auto"/>
      </w:pPr>
      <w:r>
        <w:t xml:space="preserve">Did you get the sense that the providers that you have </w:t>
      </w:r>
      <w:r w:rsidRPr="004F2922">
        <w:t xml:space="preserve">met, </w:t>
      </w:r>
      <w:r>
        <w:t xml:space="preserve">from your point of </w:t>
      </w:r>
      <w:r w:rsidRPr="004F2922">
        <w:t>view,</w:t>
      </w:r>
      <w:r>
        <w:t xml:space="preserve"> have</w:t>
      </w:r>
      <w:r w:rsidRPr="004F2922">
        <w:t xml:space="preserve"> the necessary knowledge about you and your situation, </w:t>
      </w:r>
      <w:r>
        <w:t xml:space="preserve">to understand </w:t>
      </w:r>
      <w:r w:rsidRPr="004F2922">
        <w:t xml:space="preserve">your ability to </w:t>
      </w:r>
      <w:r>
        <w:t xml:space="preserve">be </w:t>
      </w:r>
      <w:r w:rsidRPr="004F2922">
        <w:t xml:space="preserve">actively </w:t>
      </w:r>
      <w:r>
        <w:t xml:space="preserve">involved </w:t>
      </w:r>
      <w:r w:rsidRPr="004F2922">
        <w:t xml:space="preserve">in your treatment and </w:t>
      </w:r>
      <w:r>
        <w:t xml:space="preserve">to understand </w:t>
      </w:r>
      <w:r w:rsidRPr="004F2922">
        <w:t>what was important to you in this situation?</w:t>
      </w:r>
    </w:p>
    <w:p w:rsidR="00593F8C" w:rsidRPr="004F2922" w:rsidRDefault="00593F8C" w:rsidP="00593F8C">
      <w:pPr>
        <w:spacing w:line="480" w:lineRule="auto"/>
      </w:pPr>
      <w:r w:rsidRPr="004F2922">
        <w:t>Do you feel that health professionals ask you how the ongoing treatment fit</w:t>
      </w:r>
      <w:r>
        <w:t>s</w:t>
      </w:r>
      <w:r w:rsidRPr="004F2922">
        <w:t xml:space="preserve"> </w:t>
      </w:r>
      <w:r>
        <w:t>y</w:t>
      </w:r>
      <w:r w:rsidRPr="004F2922">
        <w:t xml:space="preserve">our </w:t>
      </w:r>
      <w:r>
        <w:t xml:space="preserve">life </w:t>
      </w:r>
      <w:r w:rsidRPr="004F2922">
        <w:t xml:space="preserve">situation and what </w:t>
      </w:r>
      <w:r>
        <w:t>matters to</w:t>
      </w:r>
      <w:r w:rsidRPr="004F2922">
        <w:t xml:space="preserve"> you?</w:t>
      </w:r>
    </w:p>
    <w:p w:rsidR="00593F8C" w:rsidRPr="004F2922" w:rsidRDefault="00593F8C" w:rsidP="00593F8C">
      <w:pPr>
        <w:spacing w:line="480" w:lineRule="auto"/>
      </w:pPr>
      <w:r w:rsidRPr="004F2922">
        <w:t>If you experience</w:t>
      </w:r>
      <w:r>
        <w:t>d</w:t>
      </w:r>
      <w:r w:rsidRPr="004F2922">
        <w:t xml:space="preserve"> a lack of knowledge about you - did this have</w:t>
      </w:r>
      <w:r>
        <w:t xml:space="preserve"> any</w:t>
      </w:r>
      <w:r w:rsidRPr="004F2922">
        <w:t xml:space="preserve"> consequences for you?</w:t>
      </w:r>
    </w:p>
    <w:p w:rsidR="00593F8C" w:rsidRPr="004F2922" w:rsidRDefault="00593F8C" w:rsidP="00593F8C">
      <w:pPr>
        <w:pStyle w:val="Overskrift3"/>
      </w:pPr>
      <w:r w:rsidRPr="004F2922">
        <w:t xml:space="preserve">Self-care for your </w:t>
      </w:r>
      <w:r>
        <w:t>conditions</w:t>
      </w:r>
    </w:p>
    <w:p w:rsidR="00593F8C" w:rsidRPr="004F2922" w:rsidRDefault="00593F8C" w:rsidP="00593F8C">
      <w:pPr>
        <w:spacing w:line="480" w:lineRule="auto"/>
      </w:pPr>
      <w:r w:rsidRPr="004F2922">
        <w:t>For most lo</w:t>
      </w:r>
      <w:r>
        <w:t xml:space="preserve">ng-term conditions, there are some </w:t>
      </w:r>
      <w:r w:rsidRPr="004F2922">
        <w:t xml:space="preserve">things you can do yourself to make it easier to live with the disease and to prevent </w:t>
      </w:r>
      <w:r>
        <w:t>complications or recurrence</w:t>
      </w:r>
      <w:r w:rsidRPr="004F2922">
        <w:t xml:space="preserve"> of the disease.</w:t>
      </w:r>
    </w:p>
    <w:p w:rsidR="00593F8C" w:rsidRPr="004F2922" w:rsidRDefault="00593F8C" w:rsidP="00593F8C">
      <w:pPr>
        <w:spacing w:line="480" w:lineRule="auto"/>
      </w:pPr>
      <w:r w:rsidRPr="004F2922">
        <w:t>Do you fe</w:t>
      </w:r>
      <w:r>
        <w:t>el that health professionals informed you about your self-management opportunities for well-being and prevention of exacerbations</w:t>
      </w:r>
      <w:r w:rsidRPr="004F2922">
        <w:t>?</w:t>
      </w:r>
    </w:p>
    <w:p w:rsidR="00593F8C" w:rsidRPr="004F2922" w:rsidRDefault="00593F8C" w:rsidP="00593F8C">
      <w:pPr>
        <w:spacing w:line="480" w:lineRule="auto"/>
      </w:pPr>
      <w:r w:rsidRPr="004F2922">
        <w:t>Have you been offered or received information</w:t>
      </w:r>
      <w:r>
        <w:t>/</w:t>
      </w:r>
      <w:r w:rsidRPr="004F2922">
        <w:t xml:space="preserve">training to develop </w:t>
      </w:r>
      <w:r>
        <w:t xml:space="preserve">your self-management </w:t>
      </w:r>
      <w:r w:rsidRPr="004F2922">
        <w:t xml:space="preserve">skills? </w:t>
      </w:r>
      <w:r>
        <w:t>For example</w:t>
      </w:r>
      <w:proofErr w:type="gramStart"/>
      <w:r>
        <w:t>;</w:t>
      </w:r>
      <w:proofErr w:type="gramEnd"/>
      <w:r w:rsidRPr="004F2922">
        <w:t xml:space="preserve"> courses, information materials, referral to peer support </w:t>
      </w:r>
      <w:r>
        <w:t xml:space="preserve">groups, </w:t>
      </w:r>
      <w:r w:rsidRPr="004F2922">
        <w:t>etc.</w:t>
      </w:r>
    </w:p>
    <w:p w:rsidR="00593F8C" w:rsidRPr="004F2922" w:rsidRDefault="00593F8C" w:rsidP="00593F8C">
      <w:pPr>
        <w:spacing w:line="480" w:lineRule="auto"/>
      </w:pPr>
      <w:r>
        <w:t>Did</w:t>
      </w:r>
      <w:r w:rsidRPr="004F2922">
        <w:t xml:space="preserve"> you </w:t>
      </w:r>
      <w:r>
        <w:t xml:space="preserve">receive </w:t>
      </w:r>
      <w:r w:rsidRPr="004F2922">
        <w:t>too much</w:t>
      </w:r>
      <w:r>
        <w:t>/</w:t>
      </w:r>
      <w:r w:rsidRPr="004F2922">
        <w:t>too</w:t>
      </w:r>
      <w:r>
        <w:t xml:space="preserve"> little information/education? </w:t>
      </w:r>
      <w:proofErr w:type="gramStart"/>
      <w:r>
        <w:t>Was</w:t>
      </w:r>
      <w:r w:rsidRPr="004F2922">
        <w:t xml:space="preserve"> information </w:t>
      </w:r>
      <w:r>
        <w:t>provided</w:t>
      </w:r>
      <w:proofErr w:type="gramEnd"/>
      <w:r w:rsidRPr="004F2922">
        <w:t xml:space="preserve"> when you needed it</w:t>
      </w:r>
      <w:r>
        <w:t xml:space="preserve"> in a timely manner</w:t>
      </w:r>
      <w:r w:rsidRPr="004F2922">
        <w:t>?</w:t>
      </w:r>
    </w:p>
    <w:p w:rsidR="00593F8C" w:rsidRPr="004F2922" w:rsidRDefault="00593F8C" w:rsidP="00593F8C">
      <w:pPr>
        <w:spacing w:line="480" w:lineRule="auto"/>
      </w:pPr>
      <w:r w:rsidRPr="004F2922">
        <w:lastRenderedPageBreak/>
        <w:t xml:space="preserve">Do you feel that health professionals discuss with your </w:t>
      </w:r>
      <w:r>
        <w:t>significant others</w:t>
      </w:r>
      <w:r w:rsidRPr="004F2922">
        <w:t xml:space="preserve"> </w:t>
      </w:r>
      <w:r>
        <w:t xml:space="preserve">their opportunities to </w:t>
      </w:r>
      <w:r w:rsidRPr="004F2922">
        <w:t xml:space="preserve">contribute so </w:t>
      </w:r>
      <w:r>
        <w:t xml:space="preserve">that you are all able to cope as well as possible </w:t>
      </w:r>
      <w:r w:rsidRPr="004F2922">
        <w:t>with your condition?</w:t>
      </w:r>
    </w:p>
    <w:p w:rsidR="00593F8C" w:rsidRPr="004F2922" w:rsidRDefault="00593F8C" w:rsidP="00593F8C">
      <w:pPr>
        <w:pStyle w:val="Overskrift3"/>
      </w:pPr>
      <w:r w:rsidRPr="004F2922">
        <w:t>Self-care - general health and wellness</w:t>
      </w:r>
    </w:p>
    <w:p w:rsidR="00593F8C" w:rsidRPr="004F2922" w:rsidRDefault="00593F8C" w:rsidP="00593F8C">
      <w:pPr>
        <w:spacing w:line="480" w:lineRule="auto"/>
      </w:pPr>
      <w:r>
        <w:t>Life with</w:t>
      </w:r>
      <w:r w:rsidRPr="004F2922">
        <w:t xml:space="preserve"> long</w:t>
      </w:r>
      <w:r>
        <w:t>-term</w:t>
      </w:r>
      <w:r w:rsidRPr="004F2922">
        <w:t xml:space="preserve"> condition</w:t>
      </w:r>
      <w:r>
        <w:t>s</w:t>
      </w:r>
      <w:r w:rsidRPr="004F2922">
        <w:t xml:space="preserve"> can present</w:t>
      </w:r>
      <w:r>
        <w:t xml:space="preserve"> challenges in</w:t>
      </w:r>
      <w:r w:rsidRPr="004F2922">
        <w:t xml:space="preserve"> </w:t>
      </w:r>
      <w:r>
        <w:t xml:space="preserve">complying with general </w:t>
      </w:r>
      <w:r w:rsidRPr="004F2922">
        <w:t xml:space="preserve">health </w:t>
      </w:r>
      <w:r>
        <w:t xml:space="preserve">and </w:t>
      </w:r>
      <w:r w:rsidRPr="004F2922">
        <w:t>lifestyle advice.</w:t>
      </w:r>
    </w:p>
    <w:p w:rsidR="00593F8C" w:rsidRPr="004F2922" w:rsidRDefault="00593F8C" w:rsidP="00593F8C">
      <w:pPr>
        <w:spacing w:line="480" w:lineRule="auto"/>
      </w:pPr>
      <w:r w:rsidRPr="004F2922">
        <w:t>Have you been offered or received information</w:t>
      </w:r>
      <w:r>
        <w:t>/</w:t>
      </w:r>
      <w:r w:rsidRPr="004F2922">
        <w:t xml:space="preserve">education about what you can do to safeguard your </w:t>
      </w:r>
      <w:r>
        <w:t>general</w:t>
      </w:r>
      <w:r w:rsidRPr="004F2922">
        <w:t xml:space="preserve"> health in your current situation? For example, lifestyle, diet, physical activity, etc.</w:t>
      </w:r>
    </w:p>
    <w:p w:rsidR="00593F8C" w:rsidRPr="004F2922" w:rsidRDefault="00593F8C" w:rsidP="00593F8C">
      <w:pPr>
        <w:spacing w:line="480" w:lineRule="auto"/>
      </w:pPr>
      <w:r w:rsidRPr="004F2922">
        <w:t xml:space="preserve">Do you feel that health professionals discuss with your </w:t>
      </w:r>
      <w:r>
        <w:t>significant others</w:t>
      </w:r>
      <w:r w:rsidRPr="004F2922">
        <w:t xml:space="preserve"> what you </w:t>
      </w:r>
      <w:r>
        <w:t xml:space="preserve">can do </w:t>
      </w:r>
      <w:r w:rsidRPr="004F2922">
        <w:t xml:space="preserve">together to safeguard </w:t>
      </w:r>
      <w:r>
        <w:t xml:space="preserve">your general health in the </w:t>
      </w:r>
      <w:r w:rsidRPr="004F2922">
        <w:t>current situation</w:t>
      </w:r>
      <w:r>
        <w:t>?</w:t>
      </w:r>
    </w:p>
    <w:p w:rsidR="00593F8C" w:rsidRPr="004F2922" w:rsidRDefault="00593F8C" w:rsidP="00593F8C">
      <w:pPr>
        <w:spacing w:line="480" w:lineRule="auto"/>
      </w:pPr>
    </w:p>
    <w:p w:rsidR="00593F8C" w:rsidRPr="004F2922" w:rsidRDefault="00593F8C" w:rsidP="00593F8C">
      <w:pPr>
        <w:pStyle w:val="Overskrift3"/>
      </w:pPr>
      <w:r w:rsidRPr="004F2922">
        <w:t>The vision for a course of treatment?</w:t>
      </w:r>
    </w:p>
    <w:p w:rsidR="00593F8C" w:rsidRPr="004F2922" w:rsidRDefault="00593F8C" w:rsidP="00593F8C">
      <w:pPr>
        <w:spacing w:line="480" w:lineRule="auto"/>
      </w:pPr>
      <w:r w:rsidRPr="004F2922">
        <w:t xml:space="preserve">If you think back on your </w:t>
      </w:r>
      <w:r>
        <w:t>patient journey</w:t>
      </w:r>
      <w:r w:rsidRPr="004F2922">
        <w:t xml:space="preserve"> - and allow you</w:t>
      </w:r>
      <w:r>
        <w:t xml:space="preserve">rself some </w:t>
      </w:r>
      <w:r w:rsidRPr="004F2922">
        <w:t xml:space="preserve">"hindsight" - how would </w:t>
      </w:r>
      <w:r>
        <w:t xml:space="preserve">you describe </w:t>
      </w:r>
      <w:r w:rsidRPr="004F2922">
        <w:t xml:space="preserve">the ideal </w:t>
      </w:r>
      <w:r w:rsidRPr="00155014">
        <w:rPr>
          <w:noProof/>
        </w:rPr>
        <w:t>healthcare</w:t>
      </w:r>
      <w:r>
        <w:t xml:space="preserve"> pathway</w:t>
      </w:r>
      <w:r w:rsidRPr="004F2922">
        <w:t xml:space="preserve"> for </w:t>
      </w:r>
      <w:r>
        <w:t>you?</w:t>
      </w:r>
      <w:r w:rsidRPr="004F2922">
        <w:t xml:space="preserve"> </w:t>
      </w:r>
      <w:r>
        <w:t xml:space="preserve">Please provide the reasoning behind </w:t>
      </w:r>
      <w:r w:rsidRPr="004F2922">
        <w:t>your answer</w:t>
      </w:r>
      <w:r>
        <w:t xml:space="preserve"> if you feel you can. </w:t>
      </w:r>
    </w:p>
    <w:p w:rsidR="00593F8C" w:rsidRPr="004F2922" w:rsidRDefault="00593F8C" w:rsidP="00593F8C">
      <w:pPr>
        <w:spacing w:line="480" w:lineRule="auto"/>
      </w:pPr>
    </w:p>
    <w:p w:rsidR="00593F8C" w:rsidRPr="004F2922" w:rsidRDefault="00593F8C" w:rsidP="00593F8C">
      <w:pPr>
        <w:spacing w:line="480" w:lineRule="auto"/>
      </w:pPr>
      <w:r w:rsidRPr="004F2922">
        <w:t>Finally - do you have any comments</w:t>
      </w:r>
      <w:r>
        <w:t>/</w:t>
      </w:r>
      <w:r w:rsidRPr="004F2922">
        <w:t xml:space="preserve">questions to us who are </w:t>
      </w:r>
      <w:r>
        <w:t>doing</w:t>
      </w:r>
      <w:r w:rsidRPr="004F2922">
        <w:t xml:space="preserve"> this study?</w:t>
      </w:r>
    </w:p>
    <w:p w:rsidR="00593F8C" w:rsidRPr="004F2922" w:rsidRDefault="00593F8C" w:rsidP="00593F8C">
      <w:pPr>
        <w:spacing w:line="480" w:lineRule="auto"/>
      </w:pPr>
      <w:r w:rsidRPr="004F2922">
        <w:t xml:space="preserve">Do you have </w:t>
      </w:r>
      <w:r>
        <w:t>any</w:t>
      </w:r>
      <w:r w:rsidRPr="004F2922">
        <w:t xml:space="preserve">thing you want us to convey to </w:t>
      </w:r>
      <w:r>
        <w:t xml:space="preserve">the hospital </w:t>
      </w:r>
      <w:r w:rsidRPr="004F2922">
        <w:t>management?</w:t>
      </w:r>
    </w:p>
    <w:p w:rsidR="00593F8C" w:rsidRPr="004F2922" w:rsidRDefault="00593F8C" w:rsidP="00593F8C">
      <w:pPr>
        <w:spacing w:line="480" w:lineRule="auto"/>
      </w:pPr>
    </w:p>
    <w:p w:rsidR="00593F8C" w:rsidRPr="004F2922" w:rsidRDefault="00593F8C" w:rsidP="00593F8C">
      <w:pPr>
        <w:spacing w:line="480" w:lineRule="auto"/>
      </w:pPr>
      <w:r w:rsidRPr="004F2922">
        <w:t xml:space="preserve">Thank you for your help and </w:t>
      </w:r>
      <w:r>
        <w:t>best wishes to you!</w:t>
      </w:r>
    </w:p>
    <w:p w:rsidR="00A91B53" w:rsidRDefault="00A91B53"/>
    <w:sectPr w:rsidR="00A91B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G1sDQzMDU2sDBQ0lEKTi0uzszPAykwrAUAKzsF3SwAAAA="/>
  </w:docVars>
  <w:rsids>
    <w:rsidRoot w:val="00593F8C"/>
    <w:rsid w:val="00593F8C"/>
    <w:rsid w:val="00A47C43"/>
    <w:rsid w:val="00A9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80FD4"/>
  <w15:chartTrackingRefBased/>
  <w15:docId w15:val="{E25E2FE0-1AA1-4602-90A1-137E01F91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F8C"/>
    <w:pPr>
      <w:spacing w:before="240" w:after="120" w:line="276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Overskrift1">
    <w:name w:val="heading 1"/>
    <w:basedOn w:val="Normal"/>
    <w:next w:val="Normal"/>
    <w:link w:val="Overskrift1Tegn"/>
    <w:uiPriority w:val="99"/>
    <w:qFormat/>
    <w:rsid w:val="00593F8C"/>
    <w:pPr>
      <w:keepNext/>
      <w:keepLines/>
      <w:spacing w:before="480" w:after="0"/>
      <w:outlineLvl w:val="0"/>
    </w:pPr>
    <w:rPr>
      <w:rFonts w:eastAsia="Times New Roman"/>
      <w:b/>
      <w:bCs/>
      <w:color w:val="365F91"/>
      <w:sz w:val="32"/>
    </w:rPr>
  </w:style>
  <w:style w:type="paragraph" w:styleId="Overskrift2">
    <w:name w:val="heading 2"/>
    <w:basedOn w:val="Normal"/>
    <w:next w:val="Normal"/>
    <w:link w:val="Overskrift2Tegn"/>
    <w:uiPriority w:val="99"/>
    <w:qFormat/>
    <w:rsid w:val="00593F8C"/>
    <w:pPr>
      <w:keepNext/>
      <w:keepLines/>
      <w:spacing w:before="200" w:after="0"/>
      <w:outlineLvl w:val="1"/>
    </w:pPr>
    <w:rPr>
      <w:rFonts w:eastAsia="Times New Roman"/>
      <w:b/>
      <w:bCs/>
      <w:color w:val="4F81BD"/>
      <w:sz w:val="28"/>
    </w:rPr>
  </w:style>
  <w:style w:type="paragraph" w:styleId="Overskrift3">
    <w:name w:val="heading 3"/>
    <w:basedOn w:val="Normal"/>
    <w:next w:val="Normal"/>
    <w:link w:val="Overskrift3Tegn"/>
    <w:uiPriority w:val="99"/>
    <w:qFormat/>
    <w:rsid w:val="00593F8C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i/>
      <w:color w:val="4F81BD"/>
      <w:sz w:val="2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9"/>
    <w:rsid w:val="00593F8C"/>
    <w:rPr>
      <w:rFonts w:ascii="Times New Roman" w:eastAsia="Times New Roman" w:hAnsi="Times New Roman" w:cs="Times New Roman"/>
      <w:b/>
      <w:bCs/>
      <w:color w:val="365F91"/>
      <w:sz w:val="32"/>
      <w:szCs w:val="24"/>
      <w:lang w:val="en-US"/>
    </w:rPr>
  </w:style>
  <w:style w:type="character" w:customStyle="1" w:styleId="Overskrift2Tegn">
    <w:name w:val="Overskrift 2 Tegn"/>
    <w:basedOn w:val="Standardskriftforavsnitt"/>
    <w:link w:val="Overskrift2"/>
    <w:uiPriority w:val="99"/>
    <w:rsid w:val="00593F8C"/>
    <w:rPr>
      <w:rFonts w:ascii="Times New Roman" w:eastAsia="Times New Roman" w:hAnsi="Times New Roman" w:cs="Times New Roman"/>
      <w:b/>
      <w:bCs/>
      <w:color w:val="4F81BD"/>
      <w:sz w:val="28"/>
      <w:szCs w:val="24"/>
      <w:lang w:val="en-US"/>
    </w:rPr>
  </w:style>
  <w:style w:type="character" w:customStyle="1" w:styleId="Overskrift3Tegn">
    <w:name w:val="Overskrift 3 Tegn"/>
    <w:basedOn w:val="Standardskriftforavsnitt"/>
    <w:link w:val="Overskrift3"/>
    <w:uiPriority w:val="99"/>
    <w:rsid w:val="00593F8C"/>
    <w:rPr>
      <w:rFonts w:ascii="Cambria" w:eastAsia="Times New Roman" w:hAnsi="Cambria" w:cs="Times New Roman"/>
      <w:b/>
      <w:bCs/>
      <w:i/>
      <w:color w:val="4F81BD"/>
      <w:sz w:val="28"/>
      <w:szCs w:val="24"/>
      <w:lang w:val="en-US"/>
    </w:rPr>
  </w:style>
  <w:style w:type="paragraph" w:styleId="Bunntekst">
    <w:name w:val="footer"/>
    <w:basedOn w:val="Normal"/>
    <w:link w:val="BunntekstTegn"/>
    <w:uiPriority w:val="99"/>
    <w:rsid w:val="00593F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593F8C"/>
    <w:rPr>
      <w:rFonts w:ascii="Times New Roman" w:eastAsia="Calibri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90</Words>
  <Characters>5647</Characters>
  <Application>Microsoft Office Word</Application>
  <DocSecurity>0</DocSecurity>
  <Lines>47</Lines>
  <Paragraphs>13</Paragraphs>
  <ScaleCrop>false</ScaleCrop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 Rosvold Berntsen</dc:creator>
  <cp:keywords/>
  <dc:description/>
  <cp:lastModifiedBy>Gro Rosvold Berntsen</cp:lastModifiedBy>
  <cp:revision>2</cp:revision>
  <dcterms:created xsi:type="dcterms:W3CDTF">2018-05-28T12:36:00Z</dcterms:created>
  <dcterms:modified xsi:type="dcterms:W3CDTF">2018-05-28T12:40:00Z</dcterms:modified>
</cp:coreProperties>
</file>